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4029" w:type="dxa"/>
        <w:tblLook w:val="04A0" w:firstRow="1" w:lastRow="0" w:firstColumn="1" w:lastColumn="0" w:noHBand="0" w:noVBand="1"/>
      </w:tblPr>
      <w:tblGrid>
        <w:gridCol w:w="817"/>
        <w:gridCol w:w="3431"/>
        <w:gridCol w:w="9781"/>
      </w:tblGrid>
      <w:tr w:rsidR="00A6033A" w:rsidRPr="00FD5D3A" w14:paraId="16818732" w14:textId="77777777" w:rsidTr="001F5D7A">
        <w:tc>
          <w:tcPr>
            <w:tcW w:w="14029" w:type="dxa"/>
            <w:gridSpan w:val="3"/>
            <w:shd w:val="clear" w:color="auto" w:fill="E7E6E6" w:themeFill="background2"/>
          </w:tcPr>
          <w:p w14:paraId="662AE434" w14:textId="77777777" w:rsidR="00A6033A" w:rsidRPr="00FD5D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</w:p>
        </w:tc>
      </w:tr>
      <w:tr w:rsidR="00A6033A" w:rsidRPr="00FD5D3A" w14:paraId="75393B98" w14:textId="77777777" w:rsidTr="001F5D7A">
        <w:tc>
          <w:tcPr>
            <w:tcW w:w="14029" w:type="dxa"/>
            <w:gridSpan w:val="3"/>
            <w:shd w:val="clear" w:color="auto" w:fill="E7E6E6" w:themeFill="background2"/>
          </w:tcPr>
          <w:p w14:paraId="022C36A6" w14:textId="77777777" w:rsidR="00A6033A" w:rsidRPr="00FD5D3A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</w:p>
        </w:tc>
      </w:tr>
      <w:tr w:rsidR="00A6033A" w:rsidRPr="001F52A3" w14:paraId="56CC9CC0" w14:textId="77777777" w:rsidTr="001F5D7A">
        <w:tc>
          <w:tcPr>
            <w:tcW w:w="817" w:type="dxa"/>
            <w:shd w:val="clear" w:color="auto" w:fill="E7E6E6" w:themeFill="background2"/>
          </w:tcPr>
          <w:p w14:paraId="2FB02664" w14:textId="77777777" w:rsidR="00A6033A" w:rsidRPr="001F52A3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Lp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3431" w:type="dxa"/>
            <w:shd w:val="clear" w:color="auto" w:fill="E7E6E6" w:themeFill="background2"/>
          </w:tcPr>
          <w:p w14:paraId="13BD9197" w14:textId="77777777" w:rsidR="00A6033A" w:rsidRPr="001F52A3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Kryterium</w:t>
            </w:r>
            <w:proofErr w:type="spellEnd"/>
          </w:p>
        </w:tc>
        <w:tc>
          <w:tcPr>
            <w:tcW w:w="9781" w:type="dxa"/>
            <w:shd w:val="clear" w:color="auto" w:fill="E7E6E6" w:themeFill="background2"/>
          </w:tcPr>
          <w:p w14:paraId="6A86F75D" w14:textId="77777777" w:rsidR="00A6033A" w:rsidRPr="001F52A3" w:rsidRDefault="00A6033A" w:rsidP="001F5D7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Sposób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ocen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Uszczegółowienie</w:t>
            </w:r>
            <w:proofErr w:type="spellEnd"/>
          </w:p>
        </w:tc>
      </w:tr>
      <w:tr w:rsidR="00A6033A" w:rsidRPr="00FD5D3A" w14:paraId="42EADD4D" w14:textId="77777777" w:rsidTr="001F5D7A">
        <w:tc>
          <w:tcPr>
            <w:tcW w:w="14029" w:type="dxa"/>
            <w:gridSpan w:val="3"/>
            <w:shd w:val="clear" w:color="auto" w:fill="E7E6E6" w:themeFill="background2"/>
          </w:tcPr>
          <w:p w14:paraId="02A65628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zedsięwzięcie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1.1.1 Nowe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miejsca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pracy</w:t>
            </w:r>
            <w:proofErr w:type="spellEnd"/>
            <w:r w:rsidRPr="018CAAEF">
              <w:rPr>
                <w:rFonts w:ascii="Times New Roman" w:hAnsi="Times New Roman"/>
                <w:b/>
                <w:bCs/>
                <w:sz w:val="24"/>
                <w:szCs w:val="24"/>
              </w:rPr>
              <w:t>.</w:t>
            </w:r>
          </w:p>
          <w:p w14:paraId="4243FF4B" w14:textId="77777777" w:rsidR="00A6033A" w:rsidRPr="001F52A3" w:rsidRDefault="00A6033A" w:rsidP="001F5D7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tworzen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now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iejsc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45A5B405" w14:textId="77777777" w:rsidR="00A6033A" w:rsidRPr="001F52A3" w:rsidRDefault="00A6033A" w:rsidP="001F5D7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sparcie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zwoju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istniejących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rzedsiębiorst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00F7F126" w14:textId="77777777" w:rsidR="00A6033A" w:rsidRPr="001F52A3" w:rsidRDefault="00A6033A" w:rsidP="001F5D7A">
            <w:pPr>
              <w:numPr>
                <w:ilvl w:val="0"/>
                <w:numId w:val="2"/>
              </w:numPr>
              <w:spacing w:after="0" w:line="240" w:lineRule="auto"/>
              <w:ind w:left="402" w:hanging="357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sparcie wdrażania innowacyjnych rozwiązań w przedsiębiorstwach.</w:t>
            </w:r>
          </w:p>
        </w:tc>
      </w:tr>
      <w:tr w:rsidR="00A6033A" w:rsidRPr="00FD5D3A" w14:paraId="3075BD7D" w14:textId="77777777" w:rsidTr="001F5D7A">
        <w:trPr>
          <w:trHeight w:val="1283"/>
        </w:trPr>
        <w:tc>
          <w:tcPr>
            <w:tcW w:w="817" w:type="dxa"/>
          </w:tcPr>
          <w:p w14:paraId="4738AA0A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3431" w:type="dxa"/>
          </w:tcPr>
          <w:p w14:paraId="63E0297B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zwiększenia liczby miejsc pracy</w:t>
            </w:r>
          </w:p>
          <w:p w14:paraId="29A44A72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 xml:space="preserve">Max. liczba punktów –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1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</w:tcPr>
          <w:p w14:paraId="1EC8CD6F" w14:textId="77777777" w:rsidR="00A6033A" w:rsidRPr="001F52A3" w:rsidRDefault="00A6033A" w:rsidP="001F5D7A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 nie więcej niż jed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nego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etat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187DE2E2" w14:textId="77777777" w:rsidR="00A6033A" w:rsidRPr="003F50C2" w:rsidRDefault="00A6033A" w:rsidP="001F5D7A">
            <w:pPr>
              <w:numPr>
                <w:ilvl w:val="0"/>
                <w:numId w:val="3"/>
              </w:numPr>
              <w:spacing w:after="0" w:line="240" w:lineRule="auto"/>
              <w:ind w:left="357" w:hanging="357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kres operacji przewiduje utworzenie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r w:rsidRPr="00F4005E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dnego 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etat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u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średniorocznie – </w:t>
            </w:r>
            <w:r w:rsidRPr="00B05B5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1 pkt.</w:t>
            </w:r>
          </w:p>
        </w:tc>
      </w:tr>
      <w:tr w:rsidR="00A6033A" w:rsidRPr="00FD5D3A" w14:paraId="5C8E6DC6" w14:textId="77777777" w:rsidTr="001F5D7A">
        <w:trPr>
          <w:trHeight w:val="3742"/>
        </w:trPr>
        <w:tc>
          <w:tcPr>
            <w:tcW w:w="817" w:type="dxa"/>
          </w:tcPr>
          <w:p w14:paraId="2FF31F88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3431" w:type="dxa"/>
          </w:tcPr>
          <w:p w14:paraId="1D0D63F3" w14:textId="77777777" w:rsidR="00A6033A" w:rsidRPr="00A82666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ludzi młodych w wejściu na rynek pracy</w:t>
            </w:r>
          </w:p>
          <w:p w14:paraId="25C015F4" w14:textId="77777777" w:rsidR="00A6033A" w:rsidRPr="00A82666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82666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</w:tcPr>
          <w:p w14:paraId="5516FFB7" w14:textId="77777777" w:rsidR="00A6033A" w:rsidRPr="00A82666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6E5CF3A8" w14:textId="77777777" w:rsidR="00A6033A" w:rsidRPr="00A82666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3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0 pkt.</w:t>
            </w:r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7EFC6E9C" w14:textId="77777777" w:rsidR="00A6033A" w:rsidRPr="00A82666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ukończy 25 lat i nie ukończy 35 lat -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352C5D2B" w14:textId="77777777" w:rsidR="00A6033A" w:rsidRPr="00A82666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nie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ukończy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25 </w:t>
            </w:r>
            <w:proofErr w:type="spellStart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>lat</w:t>
            </w:r>
            <w:proofErr w:type="spellEnd"/>
            <w:r w:rsidRPr="00A82666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– </w:t>
            </w:r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2 pkt.</w:t>
            </w:r>
          </w:p>
          <w:p w14:paraId="01FF1643" w14:textId="77777777" w:rsidR="00A6033A" w:rsidRPr="00A82666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</w:p>
          <w:p w14:paraId="3205C170" w14:textId="77777777" w:rsidR="00A6033A" w:rsidRPr="00A82666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</w:pPr>
            <w:proofErr w:type="spellStart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Uwaga</w:t>
            </w:r>
            <w:proofErr w:type="spellEnd"/>
            <w:r w:rsidRPr="00A82666">
              <w:rPr>
                <w:rFonts w:ascii="Times New Roman" w:hAnsi="Times New Roman"/>
                <w:b/>
                <w:bCs/>
                <w:sz w:val="24"/>
                <w:szCs w:val="24"/>
                <w:lang w:eastAsia="pl-PL"/>
              </w:rPr>
              <w:t>:</w:t>
            </w:r>
          </w:p>
          <w:p w14:paraId="21DAA8E7" w14:textId="77777777" w:rsidR="00A6033A" w:rsidRPr="00A82666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2666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4C9A9E32" w14:textId="77777777" w:rsidTr="001F5D7A">
        <w:trPr>
          <w:trHeight w:val="2608"/>
        </w:trPr>
        <w:tc>
          <w:tcPr>
            <w:tcW w:w="817" w:type="dxa"/>
          </w:tcPr>
          <w:p w14:paraId="5F16262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3431" w:type="dxa"/>
          </w:tcPr>
          <w:p w14:paraId="6FC3D06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w trudnej sytuacji na rynku pracy ze względu na płeć</w:t>
            </w:r>
          </w:p>
          <w:p w14:paraId="462019BA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1.</w:t>
            </w:r>
          </w:p>
        </w:tc>
        <w:tc>
          <w:tcPr>
            <w:tcW w:w="9781" w:type="dxa"/>
            <w:vAlign w:val="center"/>
          </w:tcPr>
          <w:p w14:paraId="5887C185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Wnioskodawcą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jest:</w:t>
            </w:r>
          </w:p>
          <w:p w14:paraId="6B17FA0F" w14:textId="77777777" w:rsidR="00A6033A" w:rsidRPr="001F52A3" w:rsidRDefault="00A6033A" w:rsidP="001F5D7A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kobiet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0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11E0FD20" w14:textId="77777777" w:rsidR="00A6033A" w:rsidRPr="001F52A3" w:rsidRDefault="00A6033A" w:rsidP="001F5D7A">
            <w:pPr>
              <w:numPr>
                <w:ilvl w:val="0"/>
                <w:numId w:val="5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mężczyzn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</w:p>
          <w:p w14:paraId="7F5B68D9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Uwaga</w:t>
            </w:r>
            <w:proofErr w:type="spellEnd"/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:</w:t>
            </w:r>
          </w:p>
          <w:p w14:paraId="70D23DD2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FD5D3A" w14:paraId="71D37916" w14:textId="77777777" w:rsidTr="001F5D7A">
        <w:trPr>
          <w:trHeight w:val="3345"/>
        </w:trPr>
        <w:tc>
          <w:tcPr>
            <w:tcW w:w="817" w:type="dxa"/>
          </w:tcPr>
          <w:p w14:paraId="62B3B635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3431" w:type="dxa"/>
          </w:tcPr>
          <w:p w14:paraId="23620B7D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kobiet powracających na rynek pracy</w:t>
            </w:r>
          </w:p>
          <w:p w14:paraId="035F7409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vAlign w:val="center"/>
          </w:tcPr>
          <w:p w14:paraId="7FF32487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jest kobieta wychowująca dziecko, które w roku poprzedzającym składanie wniosków:</w:t>
            </w:r>
          </w:p>
          <w:p w14:paraId="2DCD5624" w14:textId="77777777" w:rsidR="00A6033A" w:rsidRPr="001F52A3" w:rsidRDefault="00A6033A" w:rsidP="001F5D7A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ukończyło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rok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życi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1 pkt.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,</w:t>
            </w:r>
          </w:p>
          <w:p w14:paraId="396E69BC" w14:textId="77777777" w:rsidR="00A6033A" w:rsidRPr="001F52A3" w:rsidRDefault="00A6033A" w:rsidP="001F5D7A">
            <w:pPr>
              <w:numPr>
                <w:ilvl w:val="0"/>
                <w:numId w:val="6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nie ukończyło pierwszego roku życia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5BDB3626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ych warunków otrzymują 0 pkt.</w:t>
            </w:r>
          </w:p>
          <w:p w14:paraId="03B93C61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Uwaga:</w:t>
            </w:r>
          </w:p>
          <w:p w14:paraId="744E1047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FD5D3A" w14:paraId="11C021FE" w14:textId="77777777" w:rsidTr="001F5D7A">
        <w:trPr>
          <w:trHeight w:val="3231"/>
        </w:trPr>
        <w:tc>
          <w:tcPr>
            <w:tcW w:w="817" w:type="dxa"/>
          </w:tcPr>
          <w:p w14:paraId="58D94697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3431" w:type="dxa"/>
          </w:tcPr>
          <w:p w14:paraId="2275E39A" w14:textId="77777777" w:rsidR="00A6033A" w:rsidRPr="00A80E91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sparcie osób bezrobotnych</w:t>
            </w:r>
          </w:p>
          <w:p w14:paraId="1FA94F22" w14:textId="77777777" w:rsidR="00A6033A" w:rsidRPr="00C30371" w:rsidRDefault="00A6033A" w:rsidP="001F5D7A">
            <w:pPr>
              <w:spacing w:after="0" w:line="240" w:lineRule="auto"/>
              <w:rPr>
                <w:rFonts w:ascii="Times New Roman" w:hAnsi="Times New Roman"/>
                <w:strike/>
                <w:sz w:val="24"/>
                <w:szCs w:val="24"/>
                <w:lang w:val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1.</w:t>
            </w:r>
          </w:p>
        </w:tc>
        <w:tc>
          <w:tcPr>
            <w:tcW w:w="9781" w:type="dxa"/>
          </w:tcPr>
          <w:p w14:paraId="3D4D8A11" w14:textId="77777777" w:rsidR="00A6033A" w:rsidRPr="00F4005E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ą -jest osoba, która w dniu składania wniosku o przyznanie pomocy była:</w:t>
            </w:r>
          </w:p>
          <w:p w14:paraId="62B68949" w14:textId="77777777" w:rsidR="00A6033A" w:rsidRPr="00F4005E" w:rsidRDefault="00A6033A" w:rsidP="001F5D7A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nie dłużej niż rok - 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,</w:t>
            </w:r>
          </w:p>
          <w:p w14:paraId="0FBDB0EE" w14:textId="77777777" w:rsidR="00A6033A" w:rsidRPr="00F4005E" w:rsidRDefault="00A6033A" w:rsidP="001F5D7A">
            <w:pPr>
              <w:numPr>
                <w:ilvl w:val="0"/>
                <w:numId w:val="7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rejestrowana jako bezrobotn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co najmniej</w:t>
            </w: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rok - </w:t>
            </w: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1 pkt.</w:t>
            </w:r>
          </w:p>
          <w:p w14:paraId="7B395427" w14:textId="77777777" w:rsidR="00A6033A" w:rsidRPr="00F4005E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615E5720" w14:textId="77777777" w:rsidR="00A6033A" w:rsidRPr="00F4005E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7B41434F" w14:textId="77777777" w:rsidR="00A6033A" w:rsidRPr="00F4005E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0F4005E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“Wsparcie na wdrażanie operacji w ramach strategii rozwoju lokalnego kierowanego przez społeczność” objętego PROW 2014-2020.</w:t>
            </w:r>
          </w:p>
        </w:tc>
      </w:tr>
      <w:tr w:rsidR="00A6033A" w:rsidRPr="00FD5D3A" w14:paraId="52E8E106" w14:textId="77777777" w:rsidTr="001F5D7A">
        <w:trPr>
          <w:trHeight w:val="2568"/>
        </w:trPr>
        <w:tc>
          <w:tcPr>
            <w:tcW w:w="817" w:type="dxa"/>
          </w:tcPr>
          <w:p w14:paraId="12E4BD28" w14:textId="77777777" w:rsidR="00A6033A" w:rsidRPr="018CAAEF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3431" w:type="dxa"/>
          </w:tcPr>
          <w:p w14:paraId="6C395DA1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Wsparcie osób po 50 roku życia</w:t>
            </w:r>
          </w:p>
          <w:p w14:paraId="6FC9C8DF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2.</w:t>
            </w:r>
          </w:p>
        </w:tc>
        <w:tc>
          <w:tcPr>
            <w:tcW w:w="9781" w:type="dxa"/>
            <w:vAlign w:val="center"/>
          </w:tcPr>
          <w:p w14:paraId="2B2BF5B2" w14:textId="77777777" w:rsidR="00A6033A" w:rsidRPr="00A80E91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w roku składania wniosku o przyznanie pomocy:</w:t>
            </w:r>
          </w:p>
          <w:p w14:paraId="507D69AE" w14:textId="77777777" w:rsidR="00A6033A" w:rsidRPr="00A80E91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będzie mieć ukończone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764C2501" w14:textId="77777777" w:rsidR="00A6033A" w:rsidRPr="00A80E91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ukończy 50 lat - </w:t>
            </w: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62348DAC" w14:textId="77777777" w:rsidR="00A6033A" w:rsidRPr="00A80E91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152BF87F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80E91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3F847F8D" w14:textId="77777777" w:rsidTr="001F5D7A">
        <w:trPr>
          <w:trHeight w:val="3231"/>
        </w:trPr>
        <w:tc>
          <w:tcPr>
            <w:tcW w:w="817" w:type="dxa"/>
          </w:tcPr>
          <w:p w14:paraId="4B0D888F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3431" w:type="dxa"/>
          </w:tcPr>
          <w:p w14:paraId="613CA692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doświadczenie w  prowadzeniu działalności gospodarczej</w:t>
            </w:r>
          </w:p>
          <w:p w14:paraId="6ECF19F6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</w:tcPr>
          <w:p w14:paraId="1A23D3ED" w14:textId="77777777" w:rsidR="00A6033A" w:rsidRPr="00222765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ą jest osoba, która podejmuje działalność gospodarczą:</w:t>
            </w:r>
          </w:p>
          <w:p w14:paraId="6B85F1C1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 raz pierwszy: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3 pkt.,</w:t>
            </w:r>
          </w:p>
          <w:p w14:paraId="0C985DF8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drugi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</w:p>
          <w:p w14:paraId="4C59B973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 raz trzeci i kolejny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</w:p>
          <w:p w14:paraId="292C601F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26705BF5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442DE79B" w14:textId="77777777" w:rsidTr="001F5D7A">
        <w:trPr>
          <w:trHeight w:val="4819"/>
        </w:trPr>
        <w:tc>
          <w:tcPr>
            <w:tcW w:w="817" w:type="dxa"/>
          </w:tcPr>
          <w:p w14:paraId="591E0AE1" w14:textId="77777777" w:rsidR="00A6033A" w:rsidRPr="00CE35EF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8.</w:t>
            </w:r>
          </w:p>
        </w:tc>
        <w:tc>
          <w:tcPr>
            <w:tcW w:w="3431" w:type="dxa"/>
          </w:tcPr>
          <w:p w14:paraId="70943E97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Dotychczasowe korzystanie ze wsparcia finansowego</w:t>
            </w:r>
          </w:p>
          <w:p w14:paraId="0232136E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5.</w:t>
            </w:r>
          </w:p>
        </w:tc>
        <w:tc>
          <w:tcPr>
            <w:tcW w:w="9781" w:type="dxa"/>
            <w:vAlign w:val="center"/>
          </w:tcPr>
          <w:p w14:paraId="56201E14" w14:textId="77777777" w:rsidR="00A6033A" w:rsidRPr="00222765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bidi="ar-SA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Wnioskodawcą jest osoba, która do dnia złożenia wniosku o przyznanie pomocy otrzymała na podjęcie działalności gospodarczej pomoc finansową publiczną w kwocie :</w:t>
            </w:r>
          </w:p>
          <w:p w14:paraId="292ECB2C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75 tys. zł i większej: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,</w:t>
            </w:r>
          </w:p>
          <w:p w14:paraId="033522AA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40 tys. zł i mniejszej niż  75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287F98C5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kszej lub równej 20 tys. zł i mniejszej  niż 4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</w:t>
            </w: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2147C36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niżej 20 tys. zł – 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,</w:t>
            </w:r>
          </w:p>
          <w:p w14:paraId="26EDE867" w14:textId="77777777" w:rsidR="00A6033A" w:rsidRPr="00222765" w:rsidRDefault="00A6033A" w:rsidP="001F5D7A">
            <w:pPr>
              <w:numPr>
                <w:ilvl w:val="0"/>
                <w:numId w:val="4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nie korzystała ze wsparcia w tym zakresie</w:t>
            </w: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: 5 pkt.</w:t>
            </w:r>
          </w:p>
          <w:p w14:paraId="0FF98785" w14:textId="77777777" w:rsidR="00A6033A" w:rsidRPr="00222765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222765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Uwaga:</w:t>
            </w:r>
          </w:p>
          <w:p w14:paraId="72D0B375" w14:textId="77777777" w:rsidR="00A6033A" w:rsidRPr="00222765" w:rsidRDefault="00A6033A" w:rsidP="001F5D7A">
            <w:pPr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Kryterium weryfikowane będzie na podstawie danych w </w:t>
            </w:r>
            <w:r w:rsidRPr="00222765">
              <w:rPr>
                <w:rFonts w:ascii="Times New Roman" w:hAnsi="Times New Roman"/>
                <w:i/>
                <w:iCs/>
                <w:sz w:val="24"/>
                <w:szCs w:val="24"/>
                <w:lang w:val="pl-PL"/>
              </w:rPr>
              <w:t xml:space="preserve">Systemie Udostępniania Danych o Pomocy Publicznej </w:t>
            </w:r>
            <w:r w:rsidRPr="00222765">
              <w:rPr>
                <w:rFonts w:ascii="Times New Roman" w:hAnsi="Times New Roman"/>
                <w:sz w:val="24"/>
                <w:szCs w:val="24"/>
                <w:lang w:val="pl-PL"/>
              </w:rPr>
              <w:t>dostępnych na stronie Internetowej sudop.uokik.gov.pl</w:t>
            </w:r>
          </w:p>
          <w:p w14:paraId="4B818DE8" w14:textId="77777777" w:rsidR="00A6033A" w:rsidRPr="00222765" w:rsidRDefault="00A6033A" w:rsidP="00F562DB">
            <w:pPr>
              <w:jc w:val="both"/>
              <w:rPr>
                <w:lang w:val="pl-PL"/>
              </w:rPr>
            </w:pPr>
            <w:r w:rsidRPr="00222765">
              <w:rPr>
                <w:rFonts w:ascii="Times New Roman" w:hAnsi="Times New Roman"/>
                <w:sz w:val="24"/>
                <w:szCs w:val="24"/>
                <w:lang w:val="pl-PL" w:eastAsia="pl-PL"/>
              </w:rPr>
              <w:t>Kryterium stosowane tylko w przypadku konkursu dot. wyboru operacji z zakresu, o którym mowa w § 2 ust. 1 pkt. 2 lit. (a) Rozporządzenia Ministra Rolnictwa i Rozwoju Wsi z dnia 24 września 2015 r. w sprawie szczegółowych warunków i trybu przyznawania pomocy finansowej w ramach poddziałania „Wsparcie na wdrażanie operacji w ramach strategii rozwoju lokalnego kierowanego przez społeczność” objętego PROW 2014-2020.</w:t>
            </w:r>
          </w:p>
        </w:tc>
      </w:tr>
      <w:tr w:rsidR="00A6033A" w:rsidRPr="00FD5D3A" w14:paraId="7700924F" w14:textId="77777777" w:rsidTr="001F5D7A">
        <w:trPr>
          <w:trHeight w:val="1247"/>
        </w:trPr>
        <w:tc>
          <w:tcPr>
            <w:tcW w:w="817" w:type="dxa"/>
          </w:tcPr>
          <w:p w14:paraId="301AF57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1548572A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/>
              </w:rPr>
              <w:t>Wykorzystanie surowców wtórnych w procesie produkcyjnym</w:t>
            </w:r>
          </w:p>
          <w:p w14:paraId="134493D1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– 2.</w:t>
            </w:r>
          </w:p>
        </w:tc>
        <w:tc>
          <w:tcPr>
            <w:tcW w:w="9781" w:type="dxa"/>
            <w:vAlign w:val="center"/>
          </w:tcPr>
          <w:p w14:paraId="48E77D2F" w14:textId="377C066C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peracja dotyczy uruchomienia lub wsparcia przedsiębiorstw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prowadzącego działalność gospodarczą w zakresie kodów PKD 2007 sekcja C, które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ykorzystuj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e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lub przetwarza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</w:t>
            </w:r>
            <w:r w:rsidR="00F562D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2CCFEE53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stosowanym procesie produkcji surowce wtórne - </w:t>
            </w:r>
            <w:r w:rsidRPr="2CCFEE53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2 pkt.</w:t>
            </w:r>
          </w:p>
          <w:p w14:paraId="73BA601E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pl-PL" w:eastAsia="pl-PL"/>
              </w:rPr>
            </w:pPr>
          </w:p>
          <w:p w14:paraId="50065C41" w14:textId="77777777" w:rsid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1F0DFF1C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521D6DBA" w14:textId="77777777" w:rsidTr="001F5D7A">
        <w:trPr>
          <w:trHeight w:val="1247"/>
        </w:trPr>
        <w:tc>
          <w:tcPr>
            <w:tcW w:w="817" w:type="dxa"/>
          </w:tcPr>
          <w:p w14:paraId="6BF9E94B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D77C12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ykorzystanie odnawialnych źródeł energii</w:t>
            </w:r>
          </w:p>
          <w:p w14:paraId="263AE0F2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3.</w:t>
            </w:r>
          </w:p>
        </w:tc>
        <w:tc>
          <w:tcPr>
            <w:tcW w:w="9781" w:type="dxa"/>
            <w:vAlign w:val="center"/>
          </w:tcPr>
          <w:p w14:paraId="19821598" w14:textId="600856D4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wskazuję, że w wyniku realizacji operacji zostaną zakupione</w:t>
            </w:r>
            <w:r w:rsidR="00FD5D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</w:t>
            </w:r>
            <w:r w:rsidR="00F562DB">
              <w:rPr>
                <w:rFonts w:ascii="Times New Roman" w:hAnsi="Times New Roman"/>
                <w:sz w:val="24"/>
                <w:szCs w:val="24"/>
                <w:lang w:val="pl-PL" w:eastAsia="pl-PL"/>
              </w:rPr>
              <w:t> </w:t>
            </w:r>
            <w:r w:rsidR="00FD5D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montowane</w:t>
            </w:r>
            <w:r w:rsidR="00996420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nstalacje </w:t>
            </w:r>
            <w:r w:rsidR="00614BF6">
              <w:rPr>
                <w:rFonts w:ascii="Times New Roman" w:hAnsi="Times New Roman"/>
                <w:sz w:val="24"/>
                <w:szCs w:val="24"/>
                <w:lang w:val="pl-PL" w:eastAsia="pl-PL"/>
              </w:rPr>
              <w:t>wytwarzające energię</w:t>
            </w:r>
            <w:r w:rsidR="00F562DB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z</w:t>
            </w: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odnawialnych źródeł, których zakup zostanie uzasadniony i powiązany z zakresem i celem operacji oraz będą one wykorzystywane w działalności przedsiębiorstwa - </w:t>
            </w:r>
            <w:r w:rsidRPr="00A6033A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2E831E78" w14:textId="77777777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7734A88C" w14:textId="77777777" w:rsidR="00A6033A" w:rsidRPr="00A6033A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A6033A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  <w:p w14:paraId="3A330396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6650E1CF" w14:textId="77777777" w:rsidTr="001F5D7A">
        <w:trPr>
          <w:trHeight w:val="3288"/>
        </w:trPr>
        <w:tc>
          <w:tcPr>
            <w:tcW w:w="817" w:type="dxa"/>
          </w:tcPr>
          <w:p w14:paraId="4E076969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1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D63D01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nowacyjność operacji</w:t>
            </w:r>
          </w:p>
          <w:p w14:paraId="4933C2C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/>
              </w:rPr>
              <w:t>Max. liczba punktów – 1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.</w:t>
            </w:r>
          </w:p>
        </w:tc>
        <w:tc>
          <w:tcPr>
            <w:tcW w:w="9781" w:type="dxa"/>
            <w:vAlign w:val="center"/>
          </w:tcPr>
          <w:p w14:paraId="61C30DE6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ek o przyznanie pomocy dotyczy wsparcia w ramach którego wnioskodawca w zakresie działalności gospodarczej, której dotyczy zaplanowana operacja, określonej numerem PKD:</w:t>
            </w:r>
          </w:p>
          <w:p w14:paraId="12F91BB5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wyroby, technologie, rozwiązania, lub</w:t>
            </w:r>
          </w:p>
          <w:p w14:paraId="79A8987C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ą udoskonaloną metodę produkcji, lub</w:t>
            </w:r>
          </w:p>
          <w:p w14:paraId="53EED3EB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otworz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rynki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bytu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lub</w:t>
            </w:r>
            <w:proofErr w:type="spellEnd"/>
          </w:p>
          <w:p w14:paraId="0C44B66A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stosuje nowe sposoby sprzedaży, zakupów, lub</w:t>
            </w:r>
          </w:p>
          <w:p w14:paraId="4316C465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eastAsia="pl-PL"/>
              </w:rPr>
            </w:pP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zastosuj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now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surowce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 xml:space="preserve">, </w:t>
            </w:r>
            <w:proofErr w:type="spellStart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półfabrykaty</w:t>
            </w:r>
            <w:proofErr w:type="spellEnd"/>
            <w:r w:rsidRPr="018CAAEF">
              <w:rPr>
                <w:rFonts w:ascii="Times New Roman" w:hAnsi="Times New Roman"/>
                <w:sz w:val="24"/>
                <w:szCs w:val="24"/>
                <w:lang w:eastAsia="pl-PL"/>
              </w:rPr>
              <w:t>,</w:t>
            </w:r>
          </w:p>
          <w:p w14:paraId="5B791FE5" w14:textId="77777777" w:rsidR="00A6033A" w:rsidRPr="001F52A3" w:rsidRDefault="00A6033A" w:rsidP="001F5D7A">
            <w:pPr>
              <w:numPr>
                <w:ilvl w:val="0"/>
                <w:numId w:val="12"/>
              </w:numPr>
              <w:tabs>
                <w:tab w:val="clear" w:pos="720"/>
                <w:tab w:val="num" w:pos="454"/>
              </w:tabs>
              <w:spacing w:after="0" w:line="240" w:lineRule="auto"/>
              <w:ind w:left="454" w:hanging="283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prowadzi nowe rozwiązania w ramach stosowanych procesów, organizacji pracy, produkcji.</w:t>
            </w:r>
          </w:p>
          <w:p w14:paraId="50C97FCA" w14:textId="77777777" w:rsidR="00A6033A" w:rsidRPr="001F52A3" w:rsidRDefault="00A6033A" w:rsidP="001F5D7A">
            <w:pPr>
              <w:spacing w:after="0" w:line="240" w:lineRule="auto"/>
              <w:ind w:left="29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5D383BED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515FE13E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nioskodawcy niespełniający powyższego warunku otrzymują 0 pkt.</w:t>
            </w:r>
          </w:p>
        </w:tc>
      </w:tr>
      <w:tr w:rsidR="00A6033A" w:rsidRPr="00FD5D3A" w14:paraId="2C5213A5" w14:textId="77777777" w:rsidTr="00757389">
        <w:trPr>
          <w:trHeight w:val="655"/>
        </w:trPr>
        <w:tc>
          <w:tcPr>
            <w:tcW w:w="817" w:type="dxa"/>
          </w:tcPr>
          <w:p w14:paraId="47F3BDA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CC0A33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Intensywność pomocy</w:t>
            </w:r>
          </w:p>
          <w:p w14:paraId="35432BA2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vAlign w:val="center"/>
          </w:tcPr>
          <w:p w14:paraId="2D5C4506" w14:textId="400532D1" w:rsidR="00A6033A" w:rsidRDefault="000F613C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e dotyczy</w:t>
            </w:r>
          </w:p>
          <w:p w14:paraId="47D0B239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054514BA" w14:textId="77777777" w:rsidTr="001F5D7A">
        <w:trPr>
          <w:trHeight w:val="1247"/>
        </w:trPr>
        <w:tc>
          <w:tcPr>
            <w:tcW w:w="817" w:type="dxa"/>
          </w:tcPr>
          <w:p w14:paraId="63C859B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1827755D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sparcie rozwoju przemysłu</w:t>
            </w:r>
          </w:p>
          <w:p w14:paraId="3CCE322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Max. liczba punktów – 6.</w:t>
            </w:r>
          </w:p>
        </w:tc>
        <w:tc>
          <w:tcPr>
            <w:tcW w:w="9781" w:type="dxa"/>
            <w:vAlign w:val="center"/>
          </w:tcPr>
          <w:p w14:paraId="4D65B816" w14:textId="77777777" w:rsidR="00A6033A" w:rsidRPr="001F52A3" w:rsidRDefault="00A6033A" w:rsidP="001F5D7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Zakres inwestycji dotyczy uruchomienia lub rozwijania działalności gospodarczej innej niż w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ie kodów PKD 2007 Sekcji C - Przetwórstwo przemysłowe -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  <w:p w14:paraId="52540240" w14:textId="77777777" w:rsidR="00A6033A" w:rsidRPr="00900857" w:rsidRDefault="00A6033A" w:rsidP="001F5D7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i przychód z działalności z zakresu kodów PKD 2007 Sekcja C stanowi co najmniej 30% zakładanego w biznesplanie wartościowego poziomu sprzedaży- </w:t>
            </w:r>
            <w:r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7BE73E6B" w14:textId="77777777" w:rsidR="00A6033A" w:rsidRPr="008E396F" w:rsidRDefault="00A6033A" w:rsidP="001F5D7A">
            <w:pPr>
              <w:numPr>
                <w:ilvl w:val="0"/>
                <w:numId w:val="9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Zakres inwestycji dotyczy uruchomienia lub rozwijania działalności gospodarczej wpisujący się w zakres kodów PKD 2007 Sekcji C - Przetwórstwo przemysłowe 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i przychód z działalności z zakresu kodów PKD 2007 Sekcja C stanowi co najmniej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5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0% zakładanego w biznesplanie wartościowego poziomu sprzedaży- </w:t>
            </w:r>
            <w:r w:rsidRPr="00900857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6</w:t>
            </w:r>
            <w:r w:rsidRPr="0090085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pkt.</w:t>
            </w:r>
          </w:p>
          <w:p w14:paraId="715281A9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5C257E9D" w14:textId="77777777" w:rsidTr="001F5D7A">
        <w:trPr>
          <w:trHeight w:val="1842"/>
        </w:trPr>
        <w:tc>
          <w:tcPr>
            <w:tcW w:w="817" w:type="dxa"/>
          </w:tcPr>
          <w:p w14:paraId="4638DF7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0EE0AA8D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równoważony rozwój obszaru LSR</w:t>
            </w:r>
          </w:p>
          <w:p w14:paraId="5BFB950C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Max. liczba punktów – 3.</w:t>
            </w:r>
          </w:p>
        </w:tc>
        <w:tc>
          <w:tcPr>
            <w:tcW w:w="9781" w:type="dxa"/>
            <w:vAlign w:val="center"/>
          </w:tcPr>
          <w:p w14:paraId="5D91E58B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ma żadnej gminy, w której swą siedzibę mają przedsiębiorcy, którym dotychczas przyznano dofinansowanie i zostali wskazani na liście operacji wybranych w limicie dostępnych środków w ramach Przedsięwzięcia 1.1.1 na większą kwotę niż przedsiębiorcy z gminy, w której swą siedzibę ma wnioskodawca - 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 pkt.</w:t>
            </w:r>
          </w:p>
          <w:p w14:paraId="411FECD3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jedna gmina, w której swoją siedzibę mają przedsiębiorcy, którym dotychczas przyznano dofinansowanie i zostali wskazani na liście operacji wybranych w limicie dostępnych </w:t>
            </w: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lastRenderedPageBreak/>
              <w:t xml:space="preserve">środków w ramach Przedsięwzięcia 1.1.1 na większą kwotę, niż przedsiębiorcy z gminy, w 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0,5 pkt.</w:t>
            </w:r>
          </w:p>
          <w:p w14:paraId="00CD20A4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dwie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 pkt.</w:t>
            </w:r>
          </w:p>
          <w:p w14:paraId="5869D9B7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trz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1,5 pkt.</w:t>
            </w:r>
          </w:p>
          <w:p w14:paraId="6FD22CC7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są cztery gminy, w których swoje siedziby mają przedsiębiorcy, którym dotychczas przyznano dofinansowanie i zostali wskazani na liście operacji wybranych w limicie dostępnych środków w ramach Przedsięwzięcia 1.1.1 na większą kwotę, niż przedsiębiorcy z gminy, w której swą siedzibę ma wnioskodawca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 pkt.</w:t>
            </w:r>
          </w:p>
          <w:p w14:paraId="6D0CB7CA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eżeli jest pięć gmin, w których swą siedzibę mają przedsiębiorcy, którym dotychczas przyznano dofinansowanie i zostali wskazani na liście operacji wybranych w limicie dostępnych środków w ramach Przedsięwzięcia 1.1.1 na większą kwotę, niż przedsiębiorcy z gminy, w której swą siedzibę ma wnioskodawca –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2,5  pkt.</w:t>
            </w:r>
          </w:p>
          <w:p w14:paraId="1BF3B6FF" w14:textId="77777777" w:rsidR="00A6033A" w:rsidRPr="001F52A3" w:rsidRDefault="00A6033A" w:rsidP="001F5D7A">
            <w:pPr>
              <w:numPr>
                <w:ilvl w:val="0"/>
                <w:numId w:val="10"/>
              </w:numPr>
              <w:spacing w:after="0" w:line="240" w:lineRule="auto"/>
              <w:ind w:left="360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ma siedzibę na obszarze gminy, w której swą siedzibę mają przedsiębiorcy, którym dotychczas przyznano dofinansowanie i zostali wskazani na liście operacji wybranych w limicie dostępnych środków w ramach Przedsięwzięcia 1.1.1 na najmniejszą kwotę - </w:t>
            </w:r>
            <w:r w:rsidRPr="018CAAEF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3 pkt.</w:t>
            </w:r>
          </w:p>
          <w:p w14:paraId="6FC01CCA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  <w:p w14:paraId="381D6E84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zypadku pierwszego organizowanego konkursu w ramach Przedsięwzięcia 1.1.1 wszyscy wnioskodawcy otrzymują 0 pkt.</w:t>
            </w:r>
          </w:p>
        </w:tc>
      </w:tr>
      <w:tr w:rsidR="00A6033A" w:rsidRPr="00FD5D3A" w14:paraId="308A4C2D" w14:textId="77777777" w:rsidTr="001F5D7A">
        <w:tc>
          <w:tcPr>
            <w:tcW w:w="817" w:type="dxa"/>
          </w:tcPr>
          <w:p w14:paraId="257743E0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6B739EF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Miejsce zameldowania/siedziby wnioskodawcy</w:t>
            </w:r>
          </w:p>
          <w:p w14:paraId="4DA7866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3886761B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–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8</w:t>
            </w:r>
            <w:r w:rsidRPr="3886761B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.</w:t>
            </w:r>
          </w:p>
        </w:tc>
        <w:tc>
          <w:tcPr>
            <w:tcW w:w="9781" w:type="dxa"/>
            <w:vAlign w:val="center"/>
          </w:tcPr>
          <w:p w14:paraId="2EDD3C72" w14:textId="77777777" w:rsidR="00A6033A" w:rsidRPr="00874A88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Wnioskodawca na dzień składania wniosków zameldowany jest lub ma siedzibę</w:t>
            </w: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na obszarze LSR nie krócej niż 12 mies. w miejscowości zamieszkałej przez:</w:t>
            </w:r>
          </w:p>
          <w:p w14:paraId="7864BF5F" w14:textId="77777777" w:rsidR="00A6033A" w:rsidRPr="00874A88" w:rsidRDefault="00A6033A" w:rsidP="001F5D7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1000 osób – </w:t>
            </w:r>
            <w:r w:rsidRPr="00874A88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6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 xml:space="preserve"> pkt.,</w:t>
            </w:r>
          </w:p>
          <w:p w14:paraId="4C0E972C" w14:textId="77777777" w:rsidR="00A6033A" w:rsidRPr="00874A88" w:rsidRDefault="00A6033A" w:rsidP="001F5D7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ięcej niż 600 osób i nie więcej niż 1000 –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7 pkt.,</w:t>
            </w:r>
          </w:p>
          <w:p w14:paraId="66CA4FF8" w14:textId="77777777" w:rsidR="00A6033A" w:rsidRPr="00874A88" w:rsidRDefault="00A6033A" w:rsidP="001F5D7A">
            <w:pPr>
              <w:pStyle w:val="Akapitzlist"/>
              <w:numPr>
                <w:ilvl w:val="0"/>
                <w:numId w:val="13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874A8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nie więcej niż 600 osób </w:t>
            </w:r>
            <w:r w:rsidRPr="00874A88">
              <w:rPr>
                <w:rFonts w:ascii="Times New Roman" w:hAnsi="Times New Roman"/>
                <w:b/>
                <w:bCs/>
                <w:sz w:val="24"/>
                <w:szCs w:val="24"/>
                <w:lang w:val="pl-PL" w:eastAsia="pl-PL"/>
              </w:rPr>
              <w:t>– 8 pkt.</w:t>
            </w:r>
          </w:p>
          <w:p w14:paraId="7A6AC6E4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6D5D04F2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2493BC50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lastRenderedPageBreak/>
              <w:t xml:space="preserve">Liczba mieszkańców w miejscowościach badana jest na podstawie danych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Urzędu Gminy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 na dzień 31 grudnia w roku poprzedzającym rok, w którym złożony został wniosek.</w:t>
            </w:r>
          </w:p>
          <w:p w14:paraId="52AC2167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 xml:space="preserve">Osoby, które nie spełniają powyższych warunków otrzymują 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0 pkt.</w:t>
            </w:r>
          </w:p>
        </w:tc>
      </w:tr>
      <w:tr w:rsidR="00A6033A" w:rsidRPr="00FD5D3A" w14:paraId="04133965" w14:textId="77777777" w:rsidTr="001F5D7A">
        <w:trPr>
          <w:trHeight w:val="3081"/>
        </w:trPr>
        <w:tc>
          <w:tcPr>
            <w:tcW w:w="817" w:type="dxa"/>
          </w:tcPr>
          <w:p w14:paraId="4499396F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18CAAEF">
              <w:rPr>
                <w:rFonts w:ascii="Times New Roman" w:hAnsi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18CAAE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3431" w:type="dxa"/>
          </w:tcPr>
          <w:p w14:paraId="453D1E0E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dział w szkoleniach/spotkaniach informacyjnych organizowanych przez LGD</w:t>
            </w:r>
          </w:p>
          <w:p w14:paraId="54B6EAE8" w14:textId="77777777" w:rsidR="00A6033A" w:rsidRPr="001F52A3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Max.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liczba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</w:t>
            </w:r>
            <w:proofErr w:type="spellStart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>punktów</w:t>
            </w:r>
            <w:proofErr w:type="spellEnd"/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–</w:t>
            </w:r>
            <w:r w:rsidRPr="00A80E91">
              <w:rPr>
                <w:rFonts w:ascii="Times New Roman" w:hAnsi="Times New Roman"/>
                <w:color w:val="000000" w:themeColor="text1"/>
                <w:sz w:val="24"/>
                <w:szCs w:val="24"/>
                <w:lang w:eastAsia="pl-PL"/>
              </w:rPr>
              <w:t xml:space="preserve"> 3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9781" w:type="dxa"/>
            <w:vAlign w:val="center"/>
          </w:tcPr>
          <w:p w14:paraId="085EAEBC" w14:textId="77777777" w:rsidR="00A6033A" w:rsidRPr="001F52A3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nie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0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,</w:t>
            </w:r>
          </w:p>
          <w:p w14:paraId="33621DB7" w14:textId="77777777" w:rsidR="00A6033A" w:rsidRPr="001F52A3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sz w:val="24"/>
                <w:szCs w:val="24"/>
                <w:lang w:val="pl-PL" w:eastAsia="pl-PL"/>
              </w:rPr>
              <w:t>w</w:t>
            </w: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oskodawca uczestniczył w szkoleniu/spotkaniu informacyjnym zorganizowanym przez Stowarzyszenie Rozwoju Wsi Świętokrzyskiej w ramach prowadzonego naboru wniosków –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 3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 </w:t>
            </w: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pkt.</w:t>
            </w:r>
          </w:p>
          <w:p w14:paraId="561AD0E4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5DCCABBE" w14:textId="77777777" w:rsidR="00A6033A" w:rsidRPr="001F52A3" w:rsidRDefault="00A6033A" w:rsidP="001F5D7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Uwaga:</w:t>
            </w:r>
          </w:p>
          <w:p w14:paraId="0FE58DF7" w14:textId="77777777" w:rsidR="00A6033A" w:rsidRPr="001F52A3" w:rsidRDefault="00A6033A" w:rsidP="001F5D7A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 w:rsidRPr="018CAAEF"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Punkty przyznane zostaną wnioskodawcy, którego obecność na szkoleniu/spotkaniu informacyjnym potwierdzona będzie wpisem na listę obecności.</w:t>
            </w:r>
          </w:p>
          <w:p w14:paraId="7483EC75" w14:textId="77777777" w:rsidR="00A6033A" w:rsidRPr="001F52A3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</w:p>
        </w:tc>
      </w:tr>
      <w:tr w:rsidR="00A6033A" w:rsidRPr="00FD5D3A" w14:paraId="185E8F4E" w14:textId="77777777" w:rsidTr="001F5D7A">
        <w:trPr>
          <w:trHeight w:val="1134"/>
        </w:trPr>
        <w:tc>
          <w:tcPr>
            <w:tcW w:w="817" w:type="dxa"/>
          </w:tcPr>
          <w:p w14:paraId="708D98F4" w14:textId="77777777" w:rsidR="00A6033A" w:rsidRPr="018CAAEF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3431" w:type="dxa"/>
          </w:tcPr>
          <w:p w14:paraId="0331AA80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Zakres operacji</w:t>
            </w:r>
          </w:p>
          <w:p w14:paraId="2366ACAB" w14:textId="77777777" w:rsidR="00A6033A" w:rsidRPr="018CAAEF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– 3.</w:t>
            </w:r>
          </w:p>
        </w:tc>
        <w:tc>
          <w:tcPr>
            <w:tcW w:w="9781" w:type="dxa"/>
            <w:vAlign w:val="center"/>
          </w:tcPr>
          <w:p w14:paraId="34FAF07E" w14:textId="77777777" w:rsidR="00A6033A" w:rsidRPr="00F30290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nie zaplanował prac remontowych lub budowlanych lub wykończeniowych objętych operacją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3 pkt.</w:t>
            </w:r>
          </w:p>
          <w:p w14:paraId="19E8F07C" w14:textId="77777777" w:rsidR="00A6033A" w:rsidRPr="018CAAEF" w:rsidRDefault="00A6033A" w:rsidP="001F5D7A">
            <w:pPr>
              <w:pStyle w:val="Akapitzlist"/>
              <w:numPr>
                <w:ilvl w:val="0"/>
                <w:numId w:val="14"/>
              </w:numPr>
              <w:spacing w:after="0" w:line="240" w:lineRule="auto"/>
              <w:ind w:left="456" w:hanging="425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wnioskodawca zaplanował prace remontowe lub budowlane lub wykończeniowe objęte operacją – </w:t>
            </w:r>
            <w:r w:rsidRPr="00F30290">
              <w:rPr>
                <w:rFonts w:ascii="Times New Roman" w:hAnsi="Times New Roman"/>
                <w:b/>
                <w:sz w:val="24"/>
                <w:szCs w:val="24"/>
                <w:lang w:val="pl-PL" w:eastAsia="pl-PL"/>
              </w:rPr>
              <w:t>0 pkt.</w:t>
            </w:r>
          </w:p>
        </w:tc>
      </w:tr>
      <w:tr w:rsidR="00A6033A" w:rsidRPr="00FD5D3A" w14:paraId="0846D68B" w14:textId="77777777" w:rsidTr="00757389">
        <w:trPr>
          <w:trHeight w:val="723"/>
        </w:trPr>
        <w:tc>
          <w:tcPr>
            <w:tcW w:w="817" w:type="dxa"/>
          </w:tcPr>
          <w:p w14:paraId="7EAC5708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3431" w:type="dxa"/>
          </w:tcPr>
          <w:p w14:paraId="3493DAD9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  <w:t>Wartość dofinansowania</w:t>
            </w:r>
          </w:p>
          <w:p w14:paraId="273F83EF" w14:textId="77777777" w:rsidR="00A6033A" w:rsidRDefault="00A6033A" w:rsidP="001F5D7A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  <w:lang w:val="pl-PL" w:eastAsia="pl-PL"/>
              </w:rPr>
            </w:pPr>
            <w:r w:rsidRPr="003F50C2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 xml:space="preserve">Max. liczba punktów </w:t>
            </w:r>
            <w:r w:rsidRPr="00A80E91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pl-PL" w:eastAsia="pl-PL"/>
              </w:rPr>
              <w:t>– 6.</w:t>
            </w:r>
          </w:p>
        </w:tc>
        <w:tc>
          <w:tcPr>
            <w:tcW w:w="9781" w:type="dxa"/>
            <w:vAlign w:val="center"/>
          </w:tcPr>
          <w:p w14:paraId="4A7C4FD7" w14:textId="00750023" w:rsidR="00A6033A" w:rsidRDefault="000F613C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pl-PL" w:eastAsia="pl-PL"/>
              </w:rPr>
              <w:t>Nie dotyczy</w:t>
            </w:r>
          </w:p>
          <w:p w14:paraId="207A20BE" w14:textId="77777777" w:rsidR="00A6033A" w:rsidRPr="00F30290" w:rsidRDefault="00A6033A" w:rsidP="001F5D7A">
            <w:pPr>
              <w:spacing w:after="0" w:line="240" w:lineRule="auto"/>
              <w:ind w:left="31"/>
              <w:jc w:val="both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</w:p>
        </w:tc>
      </w:tr>
    </w:tbl>
    <w:p w14:paraId="5ABC4F15" w14:textId="77777777" w:rsidR="00E170A7" w:rsidRPr="001F52A3" w:rsidRDefault="00E170A7" w:rsidP="00052D91">
      <w:pPr>
        <w:spacing w:line="240" w:lineRule="auto"/>
        <w:rPr>
          <w:rFonts w:ascii="Times New Roman" w:hAnsi="Times New Roman"/>
          <w:sz w:val="24"/>
          <w:szCs w:val="24"/>
          <w:lang w:val="pl-PL"/>
        </w:rPr>
      </w:pPr>
    </w:p>
    <w:sectPr w:rsidR="00E170A7" w:rsidRPr="001F52A3" w:rsidSect="000464BA">
      <w:headerReference w:type="default" r:id="rId8"/>
      <w:pgSz w:w="16838" w:h="11906" w:orient="landscape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A5204" w14:textId="77777777" w:rsidR="00535384" w:rsidRDefault="00535384">
      <w:pPr>
        <w:spacing w:after="0" w:line="240" w:lineRule="auto"/>
      </w:pPr>
      <w:r>
        <w:separator/>
      </w:r>
    </w:p>
  </w:endnote>
  <w:endnote w:type="continuationSeparator" w:id="0">
    <w:p w14:paraId="0E076FCA" w14:textId="77777777" w:rsidR="00535384" w:rsidRDefault="00535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929D6" w14:textId="77777777" w:rsidR="00535384" w:rsidRDefault="00535384">
      <w:pPr>
        <w:spacing w:after="0" w:line="240" w:lineRule="auto"/>
      </w:pPr>
      <w:r>
        <w:separator/>
      </w:r>
    </w:p>
  </w:footnote>
  <w:footnote w:type="continuationSeparator" w:id="0">
    <w:p w14:paraId="2C474D15" w14:textId="77777777" w:rsidR="00535384" w:rsidRDefault="00535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7DCC4" w14:textId="453FC4BF" w:rsidR="006517D2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ałącznik nr 2 do Uchwały Rady Programowej nr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7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>/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</w:p>
  <w:p w14:paraId="6CBD1D3F" w14:textId="130793BE" w:rsidR="006517D2" w:rsidRPr="00C641D8" w:rsidRDefault="006517D2" w:rsidP="018CAAEF">
    <w:pPr>
      <w:pStyle w:val="Nagwek"/>
      <w:ind w:left="7938"/>
      <w:rPr>
        <w:rFonts w:ascii="Times New Roman" w:eastAsia="Times New Roman" w:hAnsi="Times New Roman" w:cs="Times New Roman"/>
        <w:i/>
        <w:iCs/>
        <w:sz w:val="24"/>
        <w:szCs w:val="24"/>
      </w:rPr>
    </w:pP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z dn. 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18 września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20</w:t>
    </w:r>
    <w:r w:rsidR="00222765">
      <w:rPr>
        <w:rFonts w:ascii="Times New Roman" w:eastAsia="Times New Roman" w:hAnsi="Times New Roman" w:cs="Times New Roman"/>
        <w:i/>
        <w:iCs/>
        <w:sz w:val="24"/>
        <w:szCs w:val="24"/>
      </w:rPr>
      <w:t>20</w:t>
    </w:r>
    <w:r w:rsidRPr="018CAAEF">
      <w:rPr>
        <w:rFonts w:ascii="Times New Roman" w:eastAsia="Times New Roman" w:hAnsi="Times New Roman" w:cs="Times New Roman"/>
        <w:i/>
        <w:iCs/>
        <w:sz w:val="24"/>
        <w:szCs w:val="24"/>
      </w:rPr>
      <w:t xml:space="preserve"> r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BDA"/>
    <w:multiLevelType w:val="multilevel"/>
    <w:tmpl w:val="65C81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DC43D3"/>
    <w:multiLevelType w:val="multilevel"/>
    <w:tmpl w:val="84EA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964E8"/>
    <w:multiLevelType w:val="multilevel"/>
    <w:tmpl w:val="B164C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B722B"/>
    <w:multiLevelType w:val="multilevel"/>
    <w:tmpl w:val="48CC4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FB75C4"/>
    <w:multiLevelType w:val="multilevel"/>
    <w:tmpl w:val="7FCE8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85712B"/>
    <w:multiLevelType w:val="hybridMultilevel"/>
    <w:tmpl w:val="9EF21F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C6367"/>
    <w:multiLevelType w:val="hybridMultilevel"/>
    <w:tmpl w:val="8278B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F2A63"/>
    <w:multiLevelType w:val="multilevel"/>
    <w:tmpl w:val="C2A8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F54CB2"/>
    <w:multiLevelType w:val="multilevel"/>
    <w:tmpl w:val="F79A7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A8175E"/>
    <w:multiLevelType w:val="multilevel"/>
    <w:tmpl w:val="52BA3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3823B5"/>
    <w:multiLevelType w:val="multilevel"/>
    <w:tmpl w:val="0FE40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6C75DC"/>
    <w:multiLevelType w:val="multilevel"/>
    <w:tmpl w:val="8FC27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9A3466"/>
    <w:multiLevelType w:val="multilevel"/>
    <w:tmpl w:val="FBA0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A550B8"/>
    <w:multiLevelType w:val="multilevel"/>
    <w:tmpl w:val="DD988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EF2064"/>
    <w:multiLevelType w:val="hybridMultilevel"/>
    <w:tmpl w:val="A448CC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35731"/>
    <w:multiLevelType w:val="multilevel"/>
    <w:tmpl w:val="8A86A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AF25AD"/>
    <w:multiLevelType w:val="hybridMultilevel"/>
    <w:tmpl w:val="7F6829A4"/>
    <w:lvl w:ilvl="0" w:tplc="54720A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433DA"/>
    <w:multiLevelType w:val="multilevel"/>
    <w:tmpl w:val="D4B6D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2A5F71"/>
    <w:multiLevelType w:val="hybridMultilevel"/>
    <w:tmpl w:val="110C6238"/>
    <w:lvl w:ilvl="0" w:tplc="0415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368B3EB7"/>
    <w:multiLevelType w:val="multilevel"/>
    <w:tmpl w:val="5B72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456183"/>
    <w:multiLevelType w:val="multilevel"/>
    <w:tmpl w:val="4744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5605BB"/>
    <w:multiLevelType w:val="multilevel"/>
    <w:tmpl w:val="0F88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BE484C"/>
    <w:multiLevelType w:val="multilevel"/>
    <w:tmpl w:val="AF9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207B79"/>
    <w:multiLevelType w:val="multilevel"/>
    <w:tmpl w:val="35F66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3C19C0"/>
    <w:multiLevelType w:val="hybridMultilevel"/>
    <w:tmpl w:val="39D0589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44CB5602"/>
    <w:multiLevelType w:val="multilevel"/>
    <w:tmpl w:val="C472D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CE6553"/>
    <w:multiLevelType w:val="multilevel"/>
    <w:tmpl w:val="0048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241360"/>
    <w:multiLevelType w:val="multilevel"/>
    <w:tmpl w:val="045A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441B29"/>
    <w:multiLevelType w:val="multilevel"/>
    <w:tmpl w:val="3B98C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843043"/>
    <w:multiLevelType w:val="hybridMultilevel"/>
    <w:tmpl w:val="5BD461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186192"/>
    <w:multiLevelType w:val="hybridMultilevel"/>
    <w:tmpl w:val="B89A768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E34840"/>
    <w:multiLevelType w:val="multilevel"/>
    <w:tmpl w:val="0A140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9D2608"/>
    <w:multiLevelType w:val="multilevel"/>
    <w:tmpl w:val="6DAE1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A17F03"/>
    <w:multiLevelType w:val="hybridMultilevel"/>
    <w:tmpl w:val="5FF6BDA6"/>
    <w:lvl w:ilvl="0" w:tplc="C7D23FC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D60AD5"/>
    <w:multiLevelType w:val="multilevel"/>
    <w:tmpl w:val="5D12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2E6634"/>
    <w:multiLevelType w:val="multilevel"/>
    <w:tmpl w:val="52EC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537AA4"/>
    <w:multiLevelType w:val="multilevel"/>
    <w:tmpl w:val="6E42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904CDC"/>
    <w:multiLevelType w:val="multilevel"/>
    <w:tmpl w:val="B4548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C443E4"/>
    <w:multiLevelType w:val="multilevel"/>
    <w:tmpl w:val="A7FE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0244E8"/>
    <w:multiLevelType w:val="multilevel"/>
    <w:tmpl w:val="5C1C0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16F727A"/>
    <w:multiLevelType w:val="multilevel"/>
    <w:tmpl w:val="9C1E9F1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56E3DCA"/>
    <w:multiLevelType w:val="multilevel"/>
    <w:tmpl w:val="747A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A2F2055"/>
    <w:multiLevelType w:val="multilevel"/>
    <w:tmpl w:val="16CE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E05F7E"/>
    <w:multiLevelType w:val="multilevel"/>
    <w:tmpl w:val="5E7E5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7"/>
  </w:num>
  <w:num w:numId="3">
    <w:abstractNumId w:val="42"/>
  </w:num>
  <w:num w:numId="4">
    <w:abstractNumId w:val="26"/>
  </w:num>
  <w:num w:numId="5">
    <w:abstractNumId w:val="2"/>
  </w:num>
  <w:num w:numId="6">
    <w:abstractNumId w:val="23"/>
  </w:num>
  <w:num w:numId="7">
    <w:abstractNumId w:val="17"/>
  </w:num>
  <w:num w:numId="8">
    <w:abstractNumId w:val="0"/>
  </w:num>
  <w:num w:numId="9">
    <w:abstractNumId w:val="12"/>
  </w:num>
  <w:num w:numId="10">
    <w:abstractNumId w:val="19"/>
  </w:num>
  <w:num w:numId="11">
    <w:abstractNumId w:val="6"/>
  </w:num>
  <w:num w:numId="12">
    <w:abstractNumId w:val="40"/>
  </w:num>
  <w:num w:numId="13">
    <w:abstractNumId w:val="5"/>
  </w:num>
  <w:num w:numId="14">
    <w:abstractNumId w:val="29"/>
  </w:num>
  <w:num w:numId="15">
    <w:abstractNumId w:val="30"/>
  </w:num>
  <w:num w:numId="16">
    <w:abstractNumId w:val="36"/>
  </w:num>
  <w:num w:numId="17">
    <w:abstractNumId w:val="35"/>
  </w:num>
  <w:num w:numId="18">
    <w:abstractNumId w:val="1"/>
  </w:num>
  <w:num w:numId="19">
    <w:abstractNumId w:val="31"/>
  </w:num>
  <w:num w:numId="20">
    <w:abstractNumId w:val="11"/>
  </w:num>
  <w:num w:numId="21">
    <w:abstractNumId w:val="13"/>
  </w:num>
  <w:num w:numId="22">
    <w:abstractNumId w:val="20"/>
  </w:num>
  <w:num w:numId="23">
    <w:abstractNumId w:val="39"/>
  </w:num>
  <w:num w:numId="24">
    <w:abstractNumId w:val="25"/>
  </w:num>
  <w:num w:numId="25">
    <w:abstractNumId w:val="27"/>
  </w:num>
  <w:num w:numId="26">
    <w:abstractNumId w:val="4"/>
  </w:num>
  <w:num w:numId="27">
    <w:abstractNumId w:val="9"/>
  </w:num>
  <w:num w:numId="28">
    <w:abstractNumId w:val="28"/>
  </w:num>
  <w:num w:numId="29">
    <w:abstractNumId w:val="37"/>
  </w:num>
  <w:num w:numId="30">
    <w:abstractNumId w:val="3"/>
  </w:num>
  <w:num w:numId="31">
    <w:abstractNumId w:val="10"/>
  </w:num>
  <w:num w:numId="32">
    <w:abstractNumId w:val="22"/>
  </w:num>
  <w:num w:numId="33">
    <w:abstractNumId w:val="43"/>
  </w:num>
  <w:num w:numId="34">
    <w:abstractNumId w:val="34"/>
  </w:num>
  <w:num w:numId="35">
    <w:abstractNumId w:val="32"/>
  </w:num>
  <w:num w:numId="36">
    <w:abstractNumId w:val="15"/>
  </w:num>
  <w:num w:numId="37">
    <w:abstractNumId w:val="38"/>
  </w:num>
  <w:num w:numId="38">
    <w:abstractNumId w:val="8"/>
  </w:num>
  <w:num w:numId="39">
    <w:abstractNumId w:val="41"/>
  </w:num>
  <w:num w:numId="40">
    <w:abstractNumId w:val="21"/>
  </w:num>
  <w:num w:numId="41">
    <w:abstractNumId w:val="18"/>
  </w:num>
  <w:num w:numId="42">
    <w:abstractNumId w:val="16"/>
  </w:num>
  <w:num w:numId="43">
    <w:abstractNumId w:val="14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TY1MrY0NzAzNzZQ0lEKTi0uzszPAykwqgUAIIPuZywAAAA="/>
  </w:docVars>
  <w:rsids>
    <w:rsidRoot w:val="00806DE7"/>
    <w:rsid w:val="00016BAE"/>
    <w:rsid w:val="000464BA"/>
    <w:rsid w:val="00052D91"/>
    <w:rsid w:val="00052F30"/>
    <w:rsid w:val="000852C6"/>
    <w:rsid w:val="000B2318"/>
    <w:rsid w:val="000F613C"/>
    <w:rsid w:val="00126506"/>
    <w:rsid w:val="001421A5"/>
    <w:rsid w:val="00166324"/>
    <w:rsid w:val="001A1AA0"/>
    <w:rsid w:val="001F52A3"/>
    <w:rsid w:val="00203D08"/>
    <w:rsid w:val="00222765"/>
    <w:rsid w:val="002348F0"/>
    <w:rsid w:val="002A15F2"/>
    <w:rsid w:val="00325760"/>
    <w:rsid w:val="00333626"/>
    <w:rsid w:val="003F50C2"/>
    <w:rsid w:val="00413225"/>
    <w:rsid w:val="00466B73"/>
    <w:rsid w:val="004720B3"/>
    <w:rsid w:val="004F0493"/>
    <w:rsid w:val="00505008"/>
    <w:rsid w:val="005276AC"/>
    <w:rsid w:val="005332F1"/>
    <w:rsid w:val="00535384"/>
    <w:rsid w:val="00551D6F"/>
    <w:rsid w:val="005B49DF"/>
    <w:rsid w:val="005E3D3F"/>
    <w:rsid w:val="00614BF6"/>
    <w:rsid w:val="00624DE9"/>
    <w:rsid w:val="006517D2"/>
    <w:rsid w:val="00734356"/>
    <w:rsid w:val="00757389"/>
    <w:rsid w:val="007C628E"/>
    <w:rsid w:val="00806DE7"/>
    <w:rsid w:val="008360DE"/>
    <w:rsid w:val="008526A4"/>
    <w:rsid w:val="008526B7"/>
    <w:rsid w:val="00860436"/>
    <w:rsid w:val="00874A88"/>
    <w:rsid w:val="008A2F12"/>
    <w:rsid w:val="008A5015"/>
    <w:rsid w:val="008E0662"/>
    <w:rsid w:val="008E0694"/>
    <w:rsid w:val="008E396F"/>
    <w:rsid w:val="008E61FB"/>
    <w:rsid w:val="00900857"/>
    <w:rsid w:val="00947E9B"/>
    <w:rsid w:val="00996420"/>
    <w:rsid w:val="009B2E26"/>
    <w:rsid w:val="00A6033A"/>
    <w:rsid w:val="00A80E91"/>
    <w:rsid w:val="00A82666"/>
    <w:rsid w:val="00AC2709"/>
    <w:rsid w:val="00B02764"/>
    <w:rsid w:val="00B05B58"/>
    <w:rsid w:val="00B560E9"/>
    <w:rsid w:val="00B82E80"/>
    <w:rsid w:val="00B97CC7"/>
    <w:rsid w:val="00BE01B4"/>
    <w:rsid w:val="00BE57AA"/>
    <w:rsid w:val="00C123AC"/>
    <w:rsid w:val="00C30371"/>
    <w:rsid w:val="00C348E3"/>
    <w:rsid w:val="00C358EE"/>
    <w:rsid w:val="00C47883"/>
    <w:rsid w:val="00CC04F9"/>
    <w:rsid w:val="00CE35EF"/>
    <w:rsid w:val="00D27559"/>
    <w:rsid w:val="00D42B06"/>
    <w:rsid w:val="00D846C1"/>
    <w:rsid w:val="00D85F9E"/>
    <w:rsid w:val="00D941F1"/>
    <w:rsid w:val="00D95D19"/>
    <w:rsid w:val="00DE5529"/>
    <w:rsid w:val="00DF2433"/>
    <w:rsid w:val="00DF299E"/>
    <w:rsid w:val="00E170A7"/>
    <w:rsid w:val="00E465F1"/>
    <w:rsid w:val="00E7439A"/>
    <w:rsid w:val="00E900B4"/>
    <w:rsid w:val="00E910B2"/>
    <w:rsid w:val="00EA3FB0"/>
    <w:rsid w:val="00ED6632"/>
    <w:rsid w:val="00F05EC8"/>
    <w:rsid w:val="00F30290"/>
    <w:rsid w:val="00F4005E"/>
    <w:rsid w:val="00F562DB"/>
    <w:rsid w:val="00F66C30"/>
    <w:rsid w:val="00F67D7E"/>
    <w:rsid w:val="00F74F73"/>
    <w:rsid w:val="00F7746E"/>
    <w:rsid w:val="00FB082F"/>
    <w:rsid w:val="00FD5D3A"/>
    <w:rsid w:val="00FF36A7"/>
    <w:rsid w:val="00FF3F48"/>
    <w:rsid w:val="018CAAEF"/>
    <w:rsid w:val="2CCFEE53"/>
    <w:rsid w:val="3886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77AE66"/>
  <w15:chartTrackingRefBased/>
  <w15:docId w15:val="{C8EE38A5-E610-4CD2-88ED-320290029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06DE7"/>
    <w:pPr>
      <w:spacing w:after="200" w:line="276" w:lineRule="auto"/>
    </w:pPr>
    <w:rPr>
      <w:rFonts w:ascii="Calibri" w:eastAsia="Times New Roman" w:hAnsi="Calibri" w:cs="Times New Roman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06DE7"/>
    <w:pPr>
      <w:ind w:left="720"/>
      <w:contextualSpacing/>
    </w:pPr>
  </w:style>
  <w:style w:type="table" w:styleId="Tabela-Siatka">
    <w:name w:val="Table Grid"/>
    <w:basedOn w:val="Standardowy"/>
    <w:uiPriority w:val="59"/>
    <w:rsid w:val="001F5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F52A3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pl-PL" w:bidi="ar-SA"/>
    </w:rPr>
  </w:style>
  <w:style w:type="character" w:customStyle="1" w:styleId="NagwekZnak">
    <w:name w:val="Nagłówek Znak"/>
    <w:basedOn w:val="Domylnaczcionkaakapitu"/>
    <w:link w:val="Nagwek"/>
    <w:uiPriority w:val="99"/>
    <w:rsid w:val="001F52A3"/>
  </w:style>
  <w:style w:type="paragraph" w:styleId="Stopka">
    <w:name w:val="footer"/>
    <w:basedOn w:val="Normalny"/>
    <w:link w:val="StopkaZnak"/>
    <w:uiPriority w:val="99"/>
    <w:unhideWhenUsed/>
    <w:rsid w:val="00052D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2D91"/>
    <w:rPr>
      <w:rFonts w:ascii="Calibri" w:eastAsia="Times New Roman" w:hAnsi="Calibri" w:cs="Times New Roman"/>
      <w:lang w:val="en-US" w:bidi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6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6506"/>
    <w:rPr>
      <w:rFonts w:ascii="Segoe UI" w:eastAsia="Times New Roman" w:hAnsi="Segoe UI" w:cs="Segoe UI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5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8FDE2-2522-4B18-A0C2-BDBB2D628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671</Words>
  <Characters>10026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Sadłocha</dc:creator>
  <cp:keywords/>
  <dc:description/>
  <cp:lastModifiedBy>Sławomir Miechowicz</cp:lastModifiedBy>
  <cp:revision>3</cp:revision>
  <cp:lastPrinted>2022-03-28T09:04:00Z</cp:lastPrinted>
  <dcterms:created xsi:type="dcterms:W3CDTF">2022-03-29T05:56:00Z</dcterms:created>
  <dcterms:modified xsi:type="dcterms:W3CDTF">2022-03-29T09:45:00Z</dcterms:modified>
</cp:coreProperties>
</file>